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39A2FDC" w:rsidR="00501BEB" w:rsidRDefault="00CD442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91492EE" wp14:editId="63153396">
                <wp:simplePos x="0" y="0"/>
                <wp:positionH relativeFrom="column">
                  <wp:posOffset>4311015</wp:posOffset>
                </wp:positionH>
                <wp:positionV relativeFrom="paragraph">
                  <wp:posOffset>1343025</wp:posOffset>
                </wp:positionV>
                <wp:extent cx="3248025" cy="771525"/>
                <wp:effectExtent l="0" t="0" r="0" b="9525"/>
                <wp:wrapNone/>
                <wp:docPr id="276477331" name="Rectangle 276477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787890" w14:textId="77777777" w:rsidR="00B72421" w:rsidRPr="00A05062" w:rsidRDefault="00B72421" w:rsidP="00B724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A05062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492EE" id="Rectangle 276477331" o:spid="_x0000_s1026" style="position:absolute;margin-left:339.45pt;margin-top:105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" filled="f" stroked="f">
                <v:textbox inset="2.53958mm,1.2694mm,2.53958mm,1.2694mm">
                  <w:txbxContent>
                    <w:p w14:paraId="1C787890" w14:textId="77777777" w:rsidR="00B72421" w:rsidRPr="00A05062" w:rsidRDefault="00B72421" w:rsidP="00B72421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A05062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8B03B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4F9E5350">
                <wp:simplePos x="0" y="0"/>
                <wp:positionH relativeFrom="column">
                  <wp:posOffset>4467225</wp:posOffset>
                </wp:positionH>
                <wp:positionV relativeFrom="paragraph">
                  <wp:posOffset>50196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DC2704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DC2704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7" style="position:absolute;margin-left:351.75pt;margin-top:395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" filled="f" stroked="f">
                <v:textbox inset="2.53958mm,1.2694mm,2.53958mm,1.2694mm">
                  <w:txbxContent>
                    <w:p w14:paraId="133147B0" w14:textId="77777777" w:rsidR="004A3792" w:rsidRPr="00DC2704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DC2704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3E935" w14:textId="77777777" w:rsidR="00EB01CE" w:rsidRDefault="00EB01CE" w:rsidP="00B6374C">
      <w:pPr>
        <w:spacing w:after="0" w:line="240" w:lineRule="auto"/>
      </w:pPr>
      <w:r>
        <w:separator/>
      </w:r>
    </w:p>
  </w:endnote>
  <w:endnote w:type="continuationSeparator" w:id="0">
    <w:p w14:paraId="26C4ECD0" w14:textId="77777777" w:rsidR="00EB01CE" w:rsidRDefault="00EB01CE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B95EEA3-8B83-4D02-B65E-EF10EFD7DFBA}"/>
    <w:embedItalic r:id="rId2" w:fontKey="{A44CE877-0DA7-4E1D-B9DB-DD950414DAE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242980D6-5415-495F-A36B-4F6ED0B29EEA}"/>
    <w:embedItalic r:id="rId4" w:fontKey="{BBE460CC-3909-40B6-8C86-622F51BB66BE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671C30A-FC12-499F-ABDB-595BE038C5A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CA747" w14:textId="77777777" w:rsidR="00EB01CE" w:rsidRDefault="00EB01CE" w:rsidP="00B6374C">
      <w:pPr>
        <w:spacing w:after="0" w:line="240" w:lineRule="auto"/>
      </w:pPr>
      <w:r>
        <w:separator/>
      </w:r>
    </w:p>
  </w:footnote>
  <w:footnote w:type="continuationSeparator" w:id="0">
    <w:p w14:paraId="16FEAC43" w14:textId="77777777" w:rsidR="00EB01CE" w:rsidRDefault="00EB01CE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641CCE1D" w:rsidR="00B6374C" w:rsidRDefault="00A0506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FED6A95" wp14:editId="38F3CB24">
          <wp:simplePos x="0" y="0"/>
          <wp:positionH relativeFrom="page">
            <wp:align>left</wp:align>
          </wp:positionH>
          <wp:positionV relativeFrom="paragraph">
            <wp:posOffset>-469265</wp:posOffset>
          </wp:positionV>
          <wp:extent cx="10083761" cy="7789312"/>
          <wp:effectExtent l="0" t="0" r="0" b="2540"/>
          <wp:wrapNone/>
          <wp:docPr id="31486141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4861411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83761" cy="77893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1476A3"/>
    <w:rsid w:val="003034C6"/>
    <w:rsid w:val="00344B93"/>
    <w:rsid w:val="004307AB"/>
    <w:rsid w:val="004A3792"/>
    <w:rsid w:val="00501BEB"/>
    <w:rsid w:val="00527AA4"/>
    <w:rsid w:val="005F01FF"/>
    <w:rsid w:val="006C097E"/>
    <w:rsid w:val="007D1022"/>
    <w:rsid w:val="008B03B9"/>
    <w:rsid w:val="00940BC0"/>
    <w:rsid w:val="00A05062"/>
    <w:rsid w:val="00A5306B"/>
    <w:rsid w:val="00A87FD7"/>
    <w:rsid w:val="00B03B70"/>
    <w:rsid w:val="00B6374C"/>
    <w:rsid w:val="00B72421"/>
    <w:rsid w:val="00BB762E"/>
    <w:rsid w:val="00BE6501"/>
    <w:rsid w:val="00CD4424"/>
    <w:rsid w:val="00CF32C7"/>
    <w:rsid w:val="00D32BCC"/>
    <w:rsid w:val="00D46EFE"/>
    <w:rsid w:val="00DB0C60"/>
    <w:rsid w:val="00DC2704"/>
    <w:rsid w:val="00EB01CE"/>
    <w:rsid w:val="00F04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10:11:00Z</dcterms:modified>
</cp:coreProperties>
</file>